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Mobile Tire Repair Startu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obile-tire-repai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obile-tire-repai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obile-tire-repai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2Z</dcterms:created>
  <dcterms:modified xsi:type="dcterms:W3CDTF">2026-06-27T02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